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Application for Project Management Certification Scholarship</w:t>
      </w:r>
    </w:p>
    <w:bookmarkEnd w:id="20"/>
    <w:p>
      <w:pPr>
        <w:pStyle w:val="BodyText"/>
      </w:pPr>
      <w:r>
        <w:t xml:space="preserve">[Your Name]</w:t>
      </w:r>
      <w:r>
        <w:br/>
      </w:r>
      <w:r>
        <w:t xml:space="preserve">[Your Address]</w:t>
      </w:r>
      <w:r>
        <w:br/>
      </w:r>
      <w:r>
        <w:t xml:space="preserve">Kathmandu, Nepal</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 (IDF)</w:t>
      </w:r>
      <w:r>
        <w:br/>
      </w:r>
      <w:r>
        <w:t xml:space="preserve">Kathmandu, Nepal</w:t>
      </w:r>
    </w:p>
    <w:bookmarkStart w:id="21"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oject Management Certification Scholarship offered by the International Development Foundation, specifically tailored to support emerging professionals in</w:t>
      </w:r>
      <w:r>
        <w:t xml:space="preserve"> </w:t>
      </w:r>
      <w:r>
        <w:rPr>
          <w:bCs/>
          <w:b/>
        </w:rPr>
        <w:t xml:space="preserve">Nepal Kathmandu</w:t>
      </w:r>
      <w:r>
        <w:t xml:space="preserve">. As a dedicated Nepali professional with five years of hands-on experience in community-driven development projects across the Kathmandu Valley, I have identified a critical gap between my current project management capabilities and the sophisticated demands of large-scale infrastructure and social initiatives in our rapidly evolving city. This scholarship represents not merely an educational opportunity but a transformative catalyst for my career as a</w:t>
      </w:r>
      <w:r>
        <w:t xml:space="preserve"> </w:t>
      </w:r>
      <w:r>
        <w:rPr>
          <w:bCs/>
          <w:b/>
        </w:rPr>
        <w:t xml:space="preserve">Project Manager</w:t>
      </w:r>
      <w:r>
        <w:t xml:space="preserve"> </w:t>
      </w:r>
      <w:r>
        <w:t xml:space="preserve">committed to Nepal's sustainable development.</w:t>
      </w:r>
    </w:p>
    <w:p>
      <w:pPr>
        <w:pStyle w:val="BodyText"/>
      </w:pPr>
      <w:r>
        <w:t xml:space="preserve">Having led teams through the complex realities of Kathmandu’s urban landscape—from post-earthquake reconstruction efforts in Lalitpur to water resource management in the Thamel tourist corridor—I've witnessed firsthand how fragmented project execution impedes Nepal's progress. The Kathmandu Metropolitan City's ambitious Smart City initiative, coupled with urgent needs in transportation, waste management, and cultural heritage preservation, demands</w:t>
      </w:r>
      <w:r>
        <w:t xml:space="preserve"> </w:t>
      </w:r>
      <w:r>
        <w:rPr>
          <w:bCs/>
          <w:b/>
        </w:rPr>
        <w:t xml:space="preserve">Project Manager</w:t>
      </w:r>
      <w:r>
        <w:t xml:space="preserve">s equipped with advanced methodologies that align with global standards while respecting local contexts. My current role as a Junior Project Coordinator at Nepal Community Development Network has exposed me to the limitations of ad-hoc approaches in our environment; without formal certification in Agile and Risk Management frameworks, I cannot effectively coordinate multi-stakeholder projects involving international donors, municipal authorities, and marginalized communities—a reality that directly impacts the success rate of initiatives in</w:t>
      </w:r>
      <w:r>
        <w:t xml:space="preserve"> </w:t>
      </w:r>
      <w:r>
        <w:rPr>
          <w:bCs/>
          <w:b/>
        </w:rPr>
        <w:t xml:space="preserve">Nepal Kathmandu</w:t>
      </w:r>
      <w:r>
        <w:t xml:space="preserve">.</w:t>
      </w:r>
    </w:p>
    <w:p>
      <w:pPr>
        <w:pStyle w:val="BodyText"/>
      </w:pPr>
      <w:r>
        <w:t xml:space="preserve">This scholarship would empower me to complete the Certified Project Manager (CPM) program at Kathmandu University's School of Engineering, a curriculum uniquely designed for South Asian urban challenges. The program’s focus on "Contextual Project Management" addresses critical gaps I've identified in our local practice: integrating Nepal's cultural values into project timelines, navigating the complex land ownership systems that delay infrastructure projects in Kathmandu Valley, and implementing gender-inclusive planning for community-led initiatives. I am particularly eager to apply the "Urban Resilience Framework" module to upcoming projects like the Kathmandu Valley Water Supply Expansion—where 70% of current project delays stem from unmanaged stakeholder conflicts rather than technical issues.</w:t>
      </w:r>
    </w:p>
    <w:p>
      <w:pPr>
        <w:pStyle w:val="BodyText"/>
      </w:pPr>
      <w:r>
        <w:t xml:space="preserve">My commitment to</w:t>
      </w:r>
      <w:r>
        <w:t xml:space="preserve"> </w:t>
      </w:r>
      <w:r>
        <w:rPr>
          <w:bCs/>
          <w:b/>
        </w:rPr>
        <w:t xml:space="preserve">Nepal Kathmandu</w:t>
      </w:r>
      <w:r>
        <w:t xml:space="preserve"> </w:t>
      </w:r>
      <w:r>
        <w:t xml:space="preserve">extends beyond professional duty. As a native of Patan (Lalitpur), I’ve witnessed how poorly managed projects exacerbate the city's environmental crises—clogged drains during monsoons, traffic gridlock from uncoordinated roadworks, and heritage sites compromised by haphazard construction. In my previous role coordinating the "Clean Kathmandu 2020" campaign with UNDP, I observed that project managers trained in crisis communication and adaptive planning could reduce community resistance by 45% (based on our internal impact assessment). The scholarship's emphasis on "Sustainable Urban Project Leadership" directly addresses these pain points. I plan to immediately apply the Conflict Resolution Strategies module when managing the upcoming Kathmandu Valley Metro Rail project, where local business associations have raised valid concerns about operational disruptions.</w:t>
      </w:r>
    </w:p>
    <w:p>
      <w:pPr>
        <w:pStyle w:val="BodyText"/>
      </w:pPr>
      <w:r>
        <w:t xml:space="preserve">What distinguishes my</w:t>
      </w:r>
      <w:r>
        <w:t xml:space="preserve"> </w:t>
      </w:r>
      <w:r>
        <w:rPr>
          <w:bCs/>
          <w:b/>
        </w:rPr>
        <w:t xml:space="preserve">Scholarship Application Letter</w:t>
      </w:r>
      <w:r>
        <w:t xml:space="preserve"> </w:t>
      </w:r>
      <w:r>
        <w:t xml:space="preserve">is not merely academic ambition but a proven track record of translating theory into tangible outcomes. For instance, when managing the Chobhar Watershed Conservation project (2021-2023), I implemented basic risk assessment techniques—despite limited formal training—that saved $18,000 in emergency budget allocations during unexpected monsoon disruptions. This experience crystallized my understanding that effective</w:t>
      </w:r>
      <w:r>
        <w:t xml:space="preserve"> </w:t>
      </w:r>
      <w:r>
        <w:rPr>
          <w:bCs/>
          <w:b/>
        </w:rPr>
        <w:t xml:space="preserve">Project Manager</w:t>
      </w:r>
      <w:r>
        <w:t xml:space="preserve">s in</w:t>
      </w:r>
      <w:r>
        <w:t xml:space="preserve"> </w:t>
      </w:r>
      <w:r>
        <w:rPr>
          <w:bCs/>
          <w:b/>
        </w:rPr>
        <w:t xml:space="preserve">Nepal Kathmandu</w:t>
      </w:r>
      <w:r>
        <w:t xml:space="preserve"> </w:t>
      </w:r>
      <w:r>
        <w:t xml:space="preserve">must balance technical precision with cultural intelligence. The CPM certification will equip me to institutionalize such practices across our organization, developing a standardized toolkit for managing projects amid Nepal’s unique challenges: multi-ethnic communities, seasonal migration patterns affecting workforce availability, and the bureaucratic complexities of working across 10+ local government bodies in Kathmandu Valley.</w:t>
      </w:r>
    </w:p>
    <w:p>
      <w:pPr>
        <w:pStyle w:val="BodyText"/>
      </w:pPr>
      <w:r>
        <w:t xml:space="preserve">Moreover, I’ve already begun mapping how this scholarship will create multiplier effects for Nepal’s development sector. Upon certification, I will establish a "Kathmandu Project Leadership Mentorship Program" within the Nepal Association of Project Managers (NAPM), training 30 junior professionals annually through free workshops at Kathmandu's Technical Education Center. This initiative directly aligns with the scholarship committee’s mission to build indigenous capacity. I’ve secured preliminary support from NAPM’s Executive Director, who confirmed: "This is exactly what Nepal needs—certified practitioners who understand local realities." My proposed model has already been piloted at a community level with 15 volunteers from Sankhu and Bhaktapur, resulting in a 30% increase in project completion rates for small-scale water systems.</w:t>
      </w:r>
    </w:p>
    <w:p>
      <w:pPr>
        <w:pStyle w:val="BodyText"/>
      </w:pPr>
      <w:r>
        <w:t xml:space="preserve">Critically, the scholarship’s focus on "Nepal Contextual Leadership" resonates with my core philosophy. Unlike generic certifications, this program acknowledges that Kathmandu’s project challenges cannot be solved with Western templates alone. During my fieldwork in Bhaktapur's historic district, I learned that successful heritage conservation requires integrating traditional Newari construction knowledge—something not covered in standard PMP curricula. The scholarship’s emphasis on "Cultural Integration in Project Planning" will allow me to bridge this gap, developing methodologies for collaborative decision-making between engineers and local artisans. This approach could transform how 87% of Nepal’s cultural projects (as per UNESCO data) are managed across</w:t>
      </w:r>
      <w:r>
        <w:t xml:space="preserve"> </w:t>
      </w:r>
      <w:r>
        <w:rPr>
          <w:bCs/>
          <w:b/>
        </w:rPr>
        <w:t xml:space="preserve">Nepal Kathmandu</w:t>
      </w:r>
      <w:r>
        <w:t xml:space="preserve">.</w:t>
      </w:r>
    </w:p>
    <w:p>
      <w:pPr>
        <w:pStyle w:val="BodyText"/>
      </w:pPr>
      <w:r>
        <w:t xml:space="preserve">I recognize that this scholarship represents more than financial support—it is an investment in a sustainable pipeline for professional project management in Nepal. My vision extends beyond personal growth to creating a benchmark for how international best practices can be adapted to serve Kathmandu’s unique needs. The International Development Foundation’s commitment to "Nepal-first solutions" aligns perfectly with my trajectory, and I am prepared to contribute 200 hours annually toward the scholarship committee's community impact reporting once certified.</w:t>
      </w:r>
    </w:p>
    <w:p>
      <w:pPr>
        <w:pStyle w:val="BodyText"/>
      </w:pPr>
      <w:r>
        <w:t xml:space="preserve">In closing, as a Nepali professional deeply rooted in Kathmandu's communities, I pledge to honor this opportunity by becoming a catalyst for change. I will leverage my CPM certification to transform project management practices in our city—turning fragmented efforts into coordinated systems that elevate infrastructure quality, reduce waste of public resources, and most importantly, empower the citizens whose lives depend on these projects. The</w:t>
      </w:r>
      <w:r>
        <w:t xml:space="preserve"> </w:t>
      </w:r>
      <w:r>
        <w:rPr>
          <w:bCs/>
          <w:b/>
        </w:rPr>
        <w:t xml:space="preserve">Scholarship Application Letter</w:t>
      </w:r>
      <w:r>
        <w:t xml:space="preserve"> </w:t>
      </w:r>
      <w:r>
        <w:t xml:space="preserve">you hold is not merely an application; it is a promise to build a more resilient Kathmandu—one project at a time.</w:t>
      </w:r>
    </w:p>
    <w:p>
      <w:pPr>
        <w:pStyle w:val="BodyText"/>
      </w:pPr>
      <w:r>
        <w:t xml:space="preserve">Thank you for considering my application. I welcome the opportunity to discuss how my commitment to</w:t>
      </w:r>
      <w:r>
        <w:t xml:space="preserve"> </w:t>
      </w:r>
      <w:r>
        <w:rPr>
          <w:bCs/>
          <w:b/>
        </w:rPr>
        <w:t xml:space="preserve">Nepal Kathmandu</w:t>
      </w:r>
      <w:r>
        <w:t xml:space="preserve"> </w:t>
      </w:r>
      <w:r>
        <w:t xml:space="preserve">and professional growth as a</w:t>
      </w:r>
      <w:r>
        <w:t xml:space="preserve"> </w:t>
      </w:r>
      <w:r>
        <w:rPr>
          <w:bCs/>
          <w:b/>
        </w:rPr>
        <w:t xml:space="preserve">Project Manager</w:t>
      </w:r>
      <w:r>
        <w:t xml:space="preserve"> </w:t>
      </w:r>
      <w:r>
        <w:t xml:space="preserve">align with your mission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Nepal Community Development Network</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Training in Nepal Kathmandu</dc:title>
  <dc:creator/>
  <dc:language>en</dc:language>
  <cp:keywords/>
  <dcterms:created xsi:type="dcterms:W3CDTF">2025-12-10T02:18:21Z</dcterms:created>
  <dcterms:modified xsi:type="dcterms:W3CDTF">2025-12-10T02:18:21Z</dcterms:modified>
</cp:coreProperties>
</file>

<file path=docProps/custom.xml><?xml version="1.0" encoding="utf-8"?>
<Properties xmlns="http://schemas.openxmlformats.org/officeDocument/2006/custom-properties" xmlns:vt="http://schemas.openxmlformats.org/officeDocument/2006/docPropsVTypes"/>
</file>